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0FFB" w:rsidRDefault="003A0FFB" w:rsidP="003A0FFB">
      <w:pPr>
        <w:jc w:val="center"/>
      </w:pPr>
      <w:r>
        <w:rPr>
          <w:b/>
          <w:sz w:val="32"/>
          <w:szCs w:val="32"/>
        </w:rPr>
        <w:t>Kiswahili</w:t>
      </w:r>
      <w:r w:rsidRPr="00456DE6">
        <w:rPr>
          <w:b/>
          <w:sz w:val="32"/>
          <w:szCs w:val="32"/>
        </w:rPr>
        <w:t xml:space="preserve"> Resume</w:t>
      </w:r>
    </w:p>
    <w:p w:rsidR="003A0FFB" w:rsidRPr="003A0FFB" w:rsidRDefault="003A0FFB" w:rsidP="003A0FFB">
      <w:pPr>
        <w:rPr>
          <w:b/>
          <w:u w:val="single"/>
        </w:rPr>
      </w:pPr>
      <w:r w:rsidRPr="003A0FFB">
        <w:rPr>
          <w:b/>
          <w:u w:val="single"/>
        </w:rPr>
        <w:t>African king:</w:t>
      </w:r>
      <w:bookmarkStart w:id="0" w:name="_GoBack"/>
      <w:bookmarkEnd w:id="0"/>
    </w:p>
    <w:p w:rsidR="003A0FFB" w:rsidRPr="003A0FFB" w:rsidRDefault="003A0FFB" w:rsidP="003A0FFB"/>
    <w:p w:rsidR="003A0FFB" w:rsidRPr="003A0FFB" w:rsidRDefault="003A0FFB" w:rsidP="003A0FFB">
      <w:r w:rsidRPr="003A0FFB">
        <w:t>A young king rises, strong and bold,</w:t>
      </w:r>
    </w:p>
    <w:p w:rsidR="003A0FFB" w:rsidRPr="003A0FFB" w:rsidRDefault="003A0FFB" w:rsidP="003A0FFB">
      <w:r w:rsidRPr="003A0FFB">
        <w:t>His story yet to be fully told.</w:t>
      </w:r>
    </w:p>
    <w:p w:rsidR="003A0FFB" w:rsidRPr="003A0FFB" w:rsidRDefault="003A0FFB" w:rsidP="003A0FFB">
      <w:r w:rsidRPr="003A0FFB">
        <w:t>With eyes that gleam like polished gold,</w:t>
      </w:r>
    </w:p>
    <w:p w:rsidR="003A0FFB" w:rsidRPr="003A0FFB" w:rsidRDefault="003A0FFB" w:rsidP="003A0FFB">
      <w:r w:rsidRPr="003A0FFB">
        <w:t>And a heart that's brave, and never cold.</w:t>
      </w:r>
    </w:p>
    <w:p w:rsidR="003A0FFB" w:rsidRPr="003A0FFB" w:rsidRDefault="003A0FFB" w:rsidP="003A0FFB"/>
    <w:p w:rsidR="003A0FFB" w:rsidRPr="003A0FFB" w:rsidRDefault="003A0FFB" w:rsidP="003A0FFB">
      <w:r w:rsidRPr="003A0FFB">
        <w:t>He walks with purpose, head held high,</w:t>
      </w:r>
    </w:p>
    <w:p w:rsidR="003A0FFB" w:rsidRPr="003A0FFB" w:rsidRDefault="003A0FFB" w:rsidP="003A0FFB">
      <w:r w:rsidRPr="003A0FFB">
        <w:t>His spirit soaring, reaching for the sky.</w:t>
      </w:r>
    </w:p>
    <w:p w:rsidR="003A0FFB" w:rsidRPr="003A0FFB" w:rsidRDefault="003A0FFB" w:rsidP="003A0FFB">
      <w:r w:rsidRPr="003A0FFB">
        <w:t>His voice, a thunder, echoes far and wide,</w:t>
      </w:r>
    </w:p>
    <w:p w:rsidR="003A0FFB" w:rsidRPr="003A0FFB" w:rsidRDefault="003A0FFB" w:rsidP="003A0FFB">
      <w:r w:rsidRPr="003A0FFB">
        <w:t>A king's command, a warrior's pride.</w:t>
      </w:r>
    </w:p>
    <w:p w:rsidR="003A0FFB" w:rsidRPr="003A0FFB" w:rsidRDefault="003A0FFB" w:rsidP="003A0FFB"/>
    <w:p w:rsidR="003A0FFB" w:rsidRPr="003A0FFB" w:rsidRDefault="003A0FFB" w:rsidP="003A0FFB">
      <w:r w:rsidRPr="003A0FFB">
        <w:t>His people look to him with hope,</w:t>
      </w:r>
    </w:p>
    <w:p w:rsidR="003A0FFB" w:rsidRPr="003A0FFB" w:rsidRDefault="003A0FFB" w:rsidP="003A0FFB">
      <w:r w:rsidRPr="003A0FFB">
        <w:t>A leader strong, who helps them cope.</w:t>
      </w:r>
    </w:p>
    <w:p w:rsidR="003A0FFB" w:rsidRPr="003A0FFB" w:rsidRDefault="003A0FFB" w:rsidP="003A0FFB">
      <w:r w:rsidRPr="003A0FFB">
        <w:t>With challenges that come their way,</w:t>
      </w:r>
    </w:p>
    <w:p w:rsidR="003A0FFB" w:rsidRPr="003A0FFB" w:rsidRDefault="003A0FFB" w:rsidP="003A0FFB">
      <w:r w:rsidRPr="003A0FFB">
        <w:t>He guides them through, day by day.</w:t>
      </w:r>
    </w:p>
    <w:p w:rsidR="003A0FFB" w:rsidRPr="003A0FFB" w:rsidRDefault="003A0FFB" w:rsidP="003A0FFB"/>
    <w:p w:rsidR="003A0FFB" w:rsidRPr="003A0FFB" w:rsidRDefault="003A0FFB" w:rsidP="003A0FFB">
      <w:r w:rsidRPr="003A0FFB">
        <w:t>His crown, a symbol of his might,</w:t>
      </w:r>
    </w:p>
    <w:p w:rsidR="003A0FFB" w:rsidRPr="003A0FFB" w:rsidRDefault="003A0FFB" w:rsidP="003A0FFB">
      <w:r w:rsidRPr="003A0FFB">
        <w:t>A king who rules with wisdom and light.</w:t>
      </w:r>
    </w:p>
    <w:p w:rsidR="003A0FFB" w:rsidRPr="003A0FFB" w:rsidRDefault="003A0FFB" w:rsidP="003A0FFB">
      <w:r w:rsidRPr="003A0FFB">
        <w:t>His kingdom flourishes, under his reign,</w:t>
      </w:r>
    </w:p>
    <w:p w:rsidR="003A0FFB" w:rsidRPr="003A0FFB" w:rsidRDefault="003A0FFB" w:rsidP="003A0FFB">
      <w:r w:rsidRPr="003A0FFB">
        <w:t>A young king's legacy, forever to remain.</w:t>
      </w:r>
    </w:p>
    <w:p w:rsidR="003A0FFB" w:rsidRPr="003A0FFB" w:rsidRDefault="003A0FFB" w:rsidP="003A0FFB"/>
    <w:p w:rsidR="003A0FFB" w:rsidRPr="003A0FFB" w:rsidRDefault="003A0FFB" w:rsidP="003A0FFB">
      <w:r w:rsidRPr="003A0FFB">
        <w:t>So let us honor this king divine,</w:t>
      </w:r>
    </w:p>
    <w:p w:rsidR="003A0FFB" w:rsidRPr="003A0FFB" w:rsidRDefault="003A0FFB" w:rsidP="003A0FFB">
      <w:r w:rsidRPr="003A0FFB">
        <w:t>A ruler who shines, like the sun's bright shine.</w:t>
      </w:r>
    </w:p>
    <w:p w:rsidR="003A0FFB" w:rsidRPr="003A0FFB" w:rsidRDefault="003A0FFB" w:rsidP="003A0FFB">
      <w:r w:rsidRPr="003A0FFB">
        <w:t>His spirit, unbreakable and free,</w:t>
      </w:r>
    </w:p>
    <w:p w:rsidR="003A0FFB" w:rsidRPr="003A0FFB" w:rsidRDefault="003A0FFB" w:rsidP="003A0FFB">
      <w:pPr>
        <w:rPr>
          <w:sz w:val="32"/>
          <w:szCs w:val="32"/>
        </w:rPr>
      </w:pPr>
      <w:r w:rsidRPr="003A0FFB">
        <w:t>A symbol of hope for all to see.</w:t>
      </w:r>
    </w:p>
    <w:p w:rsidR="003A0FFB" w:rsidRDefault="003A0FFB" w:rsidP="003A0FFB">
      <w:pPr>
        <w:jc w:val="center"/>
        <w:rPr>
          <w:b/>
          <w:i/>
          <w:sz w:val="32"/>
          <w:szCs w:val="32"/>
          <w:u w:val="single"/>
        </w:rPr>
      </w:pPr>
    </w:p>
    <w:p w:rsidR="003A0FFB" w:rsidRPr="00456DE6" w:rsidRDefault="003A0FFB" w:rsidP="003A0FFB">
      <w:pPr>
        <w:jc w:val="center"/>
        <w:rPr>
          <w:b/>
          <w:i/>
          <w:sz w:val="32"/>
          <w:szCs w:val="32"/>
          <w:u w:val="single"/>
        </w:rPr>
      </w:pPr>
      <w:r w:rsidRPr="00456DE6">
        <w:rPr>
          <w:b/>
          <w:i/>
          <w:sz w:val="32"/>
          <w:szCs w:val="32"/>
          <w:u w:val="single"/>
        </w:rPr>
        <w:lastRenderedPageBreak/>
        <w:t>A tongue twister</w:t>
      </w:r>
    </w:p>
    <w:p w:rsidR="003A0FFB" w:rsidRDefault="003A0FFB" w:rsidP="003A0FFB">
      <w:pPr>
        <w:jc w:val="center"/>
      </w:pPr>
      <w:proofErr w:type="gramStart"/>
      <w:r>
        <w:t>about</w:t>
      </w:r>
      <w:proofErr w:type="gramEnd"/>
      <w:r>
        <w:t xml:space="preserve"> social media applications:</w:t>
      </w:r>
    </w:p>
    <w:p w:rsidR="003A0FFB" w:rsidRDefault="003A0FFB" w:rsidP="003A0FFB"/>
    <w:p w:rsidR="003A0FFB" w:rsidRDefault="003A0FFB" w:rsidP="003A0FFB">
      <w:r>
        <w:t xml:space="preserve">Sally sent a snap on </w:t>
      </w:r>
      <w:proofErr w:type="spellStart"/>
      <w:r>
        <w:t>Snapchat</w:t>
      </w:r>
      <w:proofErr w:type="spellEnd"/>
      <w:r>
        <w:t>,</w:t>
      </w:r>
    </w:p>
    <w:p w:rsidR="003A0FFB" w:rsidRDefault="003A0FFB" w:rsidP="003A0FFB">
      <w:r>
        <w:t>Then tweeted on Twitter, just like that.</w:t>
      </w:r>
    </w:p>
    <w:p w:rsidR="003A0FFB" w:rsidRDefault="003A0FFB" w:rsidP="003A0FFB">
      <w:r>
        <w:t xml:space="preserve">She scrolled through </w:t>
      </w:r>
      <w:proofErr w:type="spellStart"/>
      <w:r>
        <w:t>Instagram</w:t>
      </w:r>
      <w:proofErr w:type="spellEnd"/>
      <w:r>
        <w:t>, double-tapped,</w:t>
      </w:r>
    </w:p>
    <w:p w:rsidR="003A0FFB" w:rsidRDefault="003A0FFB" w:rsidP="003A0FFB">
      <w:r>
        <w:t>And posted on Facebook, feeling quite chatty.</w:t>
      </w:r>
    </w:p>
    <w:p w:rsidR="003A0FFB" w:rsidRDefault="003A0FFB" w:rsidP="003A0FFB"/>
    <w:p w:rsidR="003A0FFB" w:rsidRDefault="003A0FFB" w:rsidP="003A0FFB">
      <w:r>
        <w:t>But then she got lost in LinkedIn land,</w:t>
      </w:r>
    </w:p>
    <w:p w:rsidR="003A0FFB" w:rsidRDefault="003A0FFB" w:rsidP="003A0FFB">
      <w:r>
        <w:t xml:space="preserve">And stumbled on </w:t>
      </w:r>
      <w:proofErr w:type="spellStart"/>
      <w:r>
        <w:t>TikTok</w:t>
      </w:r>
      <w:proofErr w:type="spellEnd"/>
      <w:r>
        <w:t>, unplanned.</w:t>
      </w:r>
    </w:p>
    <w:p w:rsidR="003A0FFB" w:rsidRDefault="003A0FFB" w:rsidP="003A0FFB">
      <w:r>
        <w:t>She tried to keep up with all the apps,</w:t>
      </w:r>
    </w:p>
    <w:p w:rsidR="003A0FFB" w:rsidRDefault="003A0FFB" w:rsidP="003A0FFB">
      <w:r>
        <w:t>But her fingers got tired, and she took a nap.</w:t>
      </w:r>
    </w:p>
    <w:p w:rsidR="003A0FFB" w:rsidRDefault="003A0FFB" w:rsidP="003A0FFB"/>
    <w:p w:rsidR="003A0FFB" w:rsidRDefault="003A0FFB" w:rsidP="003A0FFB">
      <w:r>
        <w:t>So remember, when using social media,</w:t>
      </w:r>
    </w:p>
    <w:p w:rsidR="003A0FFB" w:rsidRDefault="003A0FFB" w:rsidP="003A0FFB">
      <w:r>
        <w:t>Don't get too caught up in the encyclopedia.</w:t>
      </w:r>
    </w:p>
    <w:p w:rsidR="003A0FFB" w:rsidRDefault="003A0FFB" w:rsidP="003A0FFB">
      <w:r>
        <w:t>Take a break, and give your thumbs a rest,</w:t>
      </w:r>
    </w:p>
    <w:p w:rsidR="003A0FFB" w:rsidRDefault="003A0FFB" w:rsidP="003A0FFB">
      <w:r>
        <w:t>Or you might end up in a social media mess!</w:t>
      </w:r>
    </w:p>
    <w:p w:rsidR="003A0FFB" w:rsidRDefault="003A0FFB" w:rsidP="003A0FFB"/>
    <w:p w:rsidR="003A0FFB" w:rsidRDefault="003A0FFB" w:rsidP="003A0FFB"/>
    <w:p w:rsidR="003A0FFB" w:rsidRDefault="003A0FFB" w:rsidP="003A0FFB"/>
    <w:p w:rsidR="003A0FFB" w:rsidRDefault="003A0FFB" w:rsidP="003A0FFB"/>
    <w:p w:rsidR="003A0FFB" w:rsidRPr="00456DE6" w:rsidRDefault="003A0FFB" w:rsidP="003A0FFB">
      <w:pPr>
        <w:jc w:val="center"/>
        <w:rPr>
          <w:rFonts w:ascii="Freestyle Script" w:hAnsi="Freestyle Script"/>
          <w:sz w:val="36"/>
          <w:szCs w:val="36"/>
        </w:rPr>
      </w:pPr>
      <w:r w:rsidRPr="00456DE6">
        <w:rPr>
          <w:rFonts w:ascii="Freestyle Script" w:hAnsi="Freestyle Script"/>
          <w:sz w:val="36"/>
          <w:szCs w:val="36"/>
        </w:rPr>
        <w:t>Enjoy!</w:t>
      </w:r>
    </w:p>
    <w:p w:rsidR="003A69F7" w:rsidRDefault="003A69F7"/>
    <w:sectPr w:rsidR="003A69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yMzYwMDcyMDUytTRQ0lEKTi0uzszPAykwrAUA2gGNDiwAAAA="/>
  </w:docVars>
  <w:rsids>
    <w:rsidRoot w:val="003A0FFB"/>
    <w:rsid w:val="003A0FFB"/>
    <w:rsid w:val="003A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D4BFE2-8C78-4D93-8F96-58C34AB2D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0F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3</Words>
  <Characters>1161</Characters>
  <Application>Microsoft Office Word</Application>
  <DocSecurity>0</DocSecurity>
  <Lines>9</Lines>
  <Paragraphs>2</Paragraphs>
  <ScaleCrop>false</ScaleCrop>
  <Company/>
  <LinksUpToDate>false</LinksUpToDate>
  <CharactersWithSpaces>13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3-05-22T21:03:00Z</dcterms:created>
  <dcterms:modified xsi:type="dcterms:W3CDTF">2023-05-22T21:06:00Z</dcterms:modified>
</cp:coreProperties>
</file>